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31398C" w14:textId="54A5C4F3" w:rsidR="0033745B" w:rsidRPr="00B01424" w:rsidRDefault="00B01424" w:rsidP="00B01424">
      <w:pPr>
        <w:spacing w:after="0"/>
        <w:rPr>
          <w:b/>
          <w:bCs/>
          <w:sz w:val="28"/>
          <w:szCs w:val="28"/>
        </w:rPr>
      </w:pPr>
      <w:r w:rsidRPr="00B01424">
        <w:rPr>
          <w:b/>
          <w:bCs/>
          <w:sz w:val="28"/>
          <w:szCs w:val="28"/>
        </w:rPr>
        <w:t>Wedding:</w:t>
      </w:r>
    </w:p>
    <w:p w14:paraId="623A0DED" w14:textId="351ABD8F" w:rsidR="00B01424" w:rsidRDefault="00B01424" w:rsidP="00B01424">
      <w:pPr>
        <w:spacing w:after="0"/>
        <w:rPr>
          <w:b/>
          <w:bCs/>
          <w:sz w:val="28"/>
          <w:szCs w:val="28"/>
        </w:rPr>
      </w:pPr>
      <w:r w:rsidRPr="00B01424">
        <w:rPr>
          <w:b/>
          <w:bCs/>
          <w:sz w:val="28"/>
          <w:szCs w:val="28"/>
        </w:rPr>
        <w:t>Date:</w:t>
      </w:r>
      <w:r w:rsidRPr="00B01424">
        <w:rPr>
          <w:b/>
          <w:bCs/>
          <w:sz w:val="28"/>
          <w:szCs w:val="28"/>
        </w:rPr>
        <w:tab/>
      </w:r>
      <w:r w:rsidRPr="00B01424">
        <w:rPr>
          <w:b/>
          <w:bCs/>
          <w:sz w:val="28"/>
          <w:szCs w:val="28"/>
        </w:rPr>
        <w:tab/>
      </w:r>
    </w:p>
    <w:p w14:paraId="7F0C6E6C" w14:textId="77777777" w:rsidR="00B01424" w:rsidRPr="00401DC8" w:rsidRDefault="00B01424" w:rsidP="00B01424">
      <w:pPr>
        <w:spacing w:after="0"/>
        <w:rPr>
          <w:b/>
          <w:bCs/>
          <w:sz w:val="14"/>
          <w:szCs w:val="14"/>
        </w:rPr>
      </w:pPr>
    </w:p>
    <w:tbl>
      <w:tblPr>
        <w:tblW w:w="14485" w:type="dxa"/>
        <w:tblLook w:val="04A0" w:firstRow="1" w:lastRow="0" w:firstColumn="1" w:lastColumn="0" w:noHBand="0" w:noVBand="1"/>
      </w:tblPr>
      <w:tblGrid>
        <w:gridCol w:w="2875"/>
        <w:gridCol w:w="1905"/>
        <w:gridCol w:w="2180"/>
        <w:gridCol w:w="1500"/>
        <w:gridCol w:w="1640"/>
        <w:gridCol w:w="3125"/>
        <w:gridCol w:w="1260"/>
      </w:tblGrid>
      <w:tr w:rsidR="004B3517" w:rsidRPr="00935421" w14:paraId="7A9DDD88" w14:textId="77777777" w:rsidTr="00312902">
        <w:trPr>
          <w:trHeight w:val="480"/>
          <w:tblHeader/>
        </w:trPr>
        <w:tc>
          <w:tcPr>
            <w:tcW w:w="2875" w:type="dxa"/>
            <w:tcBorders>
              <w:left w:val="single" w:sz="4" w:space="0" w:color="6A92A1"/>
              <w:right w:val="single" w:sz="4" w:space="0" w:color="F4F7F8"/>
            </w:tcBorders>
            <w:shd w:val="clear" w:color="000000" w:fill="6A92A1"/>
            <w:noWrap/>
            <w:vAlign w:val="center"/>
            <w:hideMark/>
          </w:tcPr>
          <w:p w14:paraId="0FAF2EB5" w14:textId="77777777" w:rsidR="004B3517" w:rsidRPr="00935421" w:rsidRDefault="004B3517" w:rsidP="00D7483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E7E6E6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b/>
                <w:bCs/>
                <w:color w:val="E7E6E6"/>
                <w:sz w:val="24"/>
                <w:szCs w:val="24"/>
              </w:rPr>
              <w:t>Item</w:t>
            </w:r>
          </w:p>
        </w:tc>
        <w:tc>
          <w:tcPr>
            <w:tcW w:w="1905" w:type="dxa"/>
            <w:tcBorders>
              <w:left w:val="single" w:sz="4" w:space="0" w:color="F4F7F8"/>
              <w:right w:val="single" w:sz="4" w:space="0" w:color="F4F7F8"/>
            </w:tcBorders>
            <w:shd w:val="clear" w:color="000000" w:fill="6A92A1"/>
            <w:noWrap/>
            <w:vAlign w:val="center"/>
            <w:hideMark/>
          </w:tcPr>
          <w:p w14:paraId="4E9F9811" w14:textId="77777777" w:rsidR="004B3517" w:rsidRPr="00935421" w:rsidRDefault="004B3517" w:rsidP="00D7483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E7E6E6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b/>
                <w:bCs/>
                <w:color w:val="E7E6E6"/>
                <w:sz w:val="24"/>
                <w:szCs w:val="24"/>
              </w:rPr>
              <w:t>Name Business</w:t>
            </w:r>
          </w:p>
        </w:tc>
        <w:tc>
          <w:tcPr>
            <w:tcW w:w="2180" w:type="dxa"/>
            <w:tcBorders>
              <w:left w:val="single" w:sz="4" w:space="0" w:color="F4F7F8"/>
              <w:right w:val="single" w:sz="4" w:space="0" w:color="F4F7F8"/>
            </w:tcBorders>
            <w:shd w:val="clear" w:color="000000" w:fill="6A92A1"/>
            <w:noWrap/>
            <w:vAlign w:val="center"/>
            <w:hideMark/>
          </w:tcPr>
          <w:p w14:paraId="5B99947F" w14:textId="77777777" w:rsidR="004B3517" w:rsidRPr="00935421" w:rsidRDefault="004B3517" w:rsidP="00D7483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E7E6E6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b/>
                <w:bCs/>
                <w:color w:val="E7E6E6"/>
                <w:sz w:val="24"/>
                <w:szCs w:val="24"/>
              </w:rPr>
              <w:t>Contact Person</w:t>
            </w:r>
          </w:p>
        </w:tc>
        <w:tc>
          <w:tcPr>
            <w:tcW w:w="1500" w:type="dxa"/>
            <w:tcBorders>
              <w:left w:val="single" w:sz="4" w:space="0" w:color="F4F7F8"/>
              <w:right w:val="single" w:sz="4" w:space="0" w:color="F4F7F8"/>
            </w:tcBorders>
            <w:shd w:val="clear" w:color="000000" w:fill="6A92A1"/>
            <w:noWrap/>
            <w:vAlign w:val="center"/>
            <w:hideMark/>
          </w:tcPr>
          <w:p w14:paraId="2DE2C18D" w14:textId="77777777" w:rsidR="004B3517" w:rsidRPr="00935421" w:rsidRDefault="004B3517" w:rsidP="00D7483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E7E6E6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b/>
                <w:bCs/>
                <w:color w:val="E7E6E6"/>
                <w:sz w:val="24"/>
                <w:szCs w:val="24"/>
              </w:rPr>
              <w:t>Arrival time</w:t>
            </w:r>
          </w:p>
        </w:tc>
        <w:tc>
          <w:tcPr>
            <w:tcW w:w="1640" w:type="dxa"/>
            <w:tcBorders>
              <w:left w:val="single" w:sz="4" w:space="0" w:color="F4F7F8"/>
              <w:right w:val="single" w:sz="4" w:space="0" w:color="F4F7F8"/>
            </w:tcBorders>
            <w:shd w:val="clear" w:color="000000" w:fill="6A92A1"/>
            <w:noWrap/>
            <w:vAlign w:val="center"/>
            <w:hideMark/>
          </w:tcPr>
          <w:p w14:paraId="6F2809E6" w14:textId="77777777" w:rsidR="004B3517" w:rsidRPr="00935421" w:rsidRDefault="004B3517" w:rsidP="00D7483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E7E6E6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b/>
                <w:bCs/>
                <w:color w:val="E7E6E6"/>
                <w:sz w:val="24"/>
                <w:szCs w:val="24"/>
              </w:rPr>
              <w:t>Cell #</w:t>
            </w:r>
          </w:p>
        </w:tc>
        <w:tc>
          <w:tcPr>
            <w:tcW w:w="3125" w:type="dxa"/>
            <w:tcBorders>
              <w:left w:val="single" w:sz="4" w:space="0" w:color="F4F7F8"/>
              <w:right w:val="single" w:sz="4" w:space="0" w:color="F4F7F8"/>
            </w:tcBorders>
            <w:shd w:val="clear" w:color="000000" w:fill="6A92A1"/>
            <w:noWrap/>
            <w:vAlign w:val="center"/>
            <w:hideMark/>
          </w:tcPr>
          <w:p w14:paraId="6E10A7ED" w14:textId="77777777" w:rsidR="004B3517" w:rsidRPr="00935421" w:rsidRDefault="004B3517" w:rsidP="00D7483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E7E6E6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b/>
                <w:bCs/>
                <w:color w:val="E7E6E6"/>
                <w:sz w:val="24"/>
                <w:szCs w:val="24"/>
              </w:rPr>
              <w:t>E-mail</w:t>
            </w:r>
          </w:p>
        </w:tc>
        <w:tc>
          <w:tcPr>
            <w:tcW w:w="1260" w:type="dxa"/>
            <w:tcBorders>
              <w:left w:val="single" w:sz="4" w:space="0" w:color="F4F7F8"/>
              <w:right w:val="single" w:sz="4" w:space="0" w:color="6A92A1"/>
            </w:tcBorders>
            <w:shd w:val="clear" w:color="000000" w:fill="6A92A1"/>
            <w:noWrap/>
            <w:vAlign w:val="center"/>
            <w:hideMark/>
          </w:tcPr>
          <w:p w14:paraId="1007142E" w14:textId="77777777" w:rsidR="004B3517" w:rsidRPr="00935421" w:rsidRDefault="004B3517" w:rsidP="00D7483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E7E6E6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b/>
                <w:bCs/>
                <w:color w:val="E7E6E6"/>
                <w:sz w:val="24"/>
                <w:szCs w:val="24"/>
              </w:rPr>
              <w:t>Cost</w:t>
            </w:r>
          </w:p>
        </w:tc>
      </w:tr>
      <w:tr w:rsidR="004B3517" w:rsidRPr="00935421" w14:paraId="5052E6F9" w14:textId="77777777" w:rsidTr="00FF3045">
        <w:trPr>
          <w:trHeight w:val="480"/>
        </w:trPr>
        <w:tc>
          <w:tcPr>
            <w:tcW w:w="2875" w:type="dxa"/>
            <w:tcBorders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1548ACC9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Wedding planner</w:t>
            </w:r>
          </w:p>
        </w:tc>
        <w:tc>
          <w:tcPr>
            <w:tcW w:w="1905" w:type="dxa"/>
            <w:tcBorders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20195098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180" w:type="dxa"/>
            <w:tcBorders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0635AC31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00" w:type="dxa"/>
            <w:tcBorders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541B8687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40" w:type="dxa"/>
            <w:tcBorders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3F04C1C2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125" w:type="dxa"/>
            <w:tcBorders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348A0BB7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60" w:type="dxa"/>
            <w:tcBorders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2EF035F6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4B3517" w:rsidRPr="00935421" w14:paraId="459C2041" w14:textId="77777777" w:rsidTr="00FF3045">
        <w:trPr>
          <w:trHeight w:val="480"/>
        </w:trPr>
        <w:tc>
          <w:tcPr>
            <w:tcW w:w="287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1773B8AC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ay of coordinator</w:t>
            </w:r>
          </w:p>
        </w:tc>
        <w:tc>
          <w:tcPr>
            <w:tcW w:w="190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4D806CA2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18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52D46E00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0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3A8CC619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4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45988D97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12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087CB1E6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6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32C18871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4B3517" w:rsidRPr="00935421" w14:paraId="793A9CB2" w14:textId="77777777" w:rsidTr="00FF3045">
        <w:trPr>
          <w:trHeight w:val="480"/>
        </w:trPr>
        <w:tc>
          <w:tcPr>
            <w:tcW w:w="287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118E4937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enue</w:t>
            </w:r>
          </w:p>
        </w:tc>
        <w:tc>
          <w:tcPr>
            <w:tcW w:w="190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1A9B702A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wen House</w:t>
            </w:r>
          </w:p>
        </w:tc>
        <w:tc>
          <w:tcPr>
            <w:tcW w:w="218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582AC30A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sabella Linssen</w:t>
            </w:r>
          </w:p>
        </w:tc>
        <w:tc>
          <w:tcPr>
            <w:tcW w:w="150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7B8930EB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4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5926A2DA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12-903-5678</w:t>
            </w:r>
          </w:p>
        </w:tc>
        <w:tc>
          <w:tcPr>
            <w:tcW w:w="312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3A426C39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nfo@owenhouse1853.com</w:t>
            </w:r>
          </w:p>
        </w:tc>
        <w:tc>
          <w:tcPr>
            <w:tcW w:w="126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213E972F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4B3517" w:rsidRPr="00935421" w14:paraId="11B701C3" w14:textId="77777777" w:rsidTr="00FF3045">
        <w:trPr>
          <w:trHeight w:val="480"/>
        </w:trPr>
        <w:tc>
          <w:tcPr>
            <w:tcW w:w="287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589A4276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fficiant</w:t>
            </w:r>
          </w:p>
        </w:tc>
        <w:tc>
          <w:tcPr>
            <w:tcW w:w="190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30F494FD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18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32048BDF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0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7376BB4E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4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2CFCA29D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12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72F71D80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6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0D33A7BF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4B3517" w:rsidRPr="00935421" w14:paraId="4C9365AE" w14:textId="77777777" w:rsidTr="00FF3045">
        <w:trPr>
          <w:trHeight w:val="480"/>
        </w:trPr>
        <w:tc>
          <w:tcPr>
            <w:tcW w:w="287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34CB523C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atering/food</w:t>
            </w:r>
          </w:p>
        </w:tc>
        <w:tc>
          <w:tcPr>
            <w:tcW w:w="190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771E8AB4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18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69BC2375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0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71A93A4F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4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042EDDBE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12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14FD6B03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6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58FF1347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4B3517" w:rsidRPr="00935421" w14:paraId="630F2F59" w14:textId="77777777" w:rsidTr="00FF3045">
        <w:trPr>
          <w:trHeight w:val="480"/>
        </w:trPr>
        <w:tc>
          <w:tcPr>
            <w:tcW w:w="287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4DB0AAB6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erving staff</w:t>
            </w:r>
          </w:p>
        </w:tc>
        <w:tc>
          <w:tcPr>
            <w:tcW w:w="190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0D91F48B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18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335F259B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0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64326C1F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4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7D6ABFAB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12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0347FE3B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6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7BF0E1B1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4B3517" w:rsidRPr="00935421" w14:paraId="55F70F25" w14:textId="77777777" w:rsidTr="00FF3045">
        <w:trPr>
          <w:trHeight w:val="480"/>
        </w:trPr>
        <w:tc>
          <w:tcPr>
            <w:tcW w:w="287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58985767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artender</w:t>
            </w:r>
          </w:p>
        </w:tc>
        <w:tc>
          <w:tcPr>
            <w:tcW w:w="190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675DDDBC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18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171074E7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0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6D618234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4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50CCFF3F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12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6369058D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6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4F06E11E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4B3517" w:rsidRPr="00935421" w14:paraId="7D6F305B" w14:textId="77777777" w:rsidTr="00FF3045">
        <w:trPr>
          <w:trHeight w:val="480"/>
        </w:trPr>
        <w:tc>
          <w:tcPr>
            <w:tcW w:w="287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020CD0B7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everages/alcohol</w:t>
            </w:r>
          </w:p>
        </w:tc>
        <w:tc>
          <w:tcPr>
            <w:tcW w:w="190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40AFC0E4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18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3187BE74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0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3FA22788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4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4AD35982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12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291DA68C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6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718B05EC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4B3517" w:rsidRPr="00935421" w14:paraId="621DD164" w14:textId="77777777" w:rsidTr="00FF3045">
        <w:trPr>
          <w:trHeight w:val="480"/>
        </w:trPr>
        <w:tc>
          <w:tcPr>
            <w:tcW w:w="287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2D9F1C8E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Wedding cake</w:t>
            </w:r>
          </w:p>
        </w:tc>
        <w:tc>
          <w:tcPr>
            <w:tcW w:w="190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4C17330D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18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310E4DCB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0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0CCB36F2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4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6B079F5A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12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1E793DCD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6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2C44AFED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4B3517" w:rsidRPr="00935421" w14:paraId="171A4C5F" w14:textId="77777777" w:rsidTr="00FF3045">
        <w:trPr>
          <w:trHeight w:val="480"/>
        </w:trPr>
        <w:tc>
          <w:tcPr>
            <w:tcW w:w="287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2CF6CF4F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J/Musicians</w:t>
            </w:r>
          </w:p>
        </w:tc>
        <w:tc>
          <w:tcPr>
            <w:tcW w:w="190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137BC558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18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0E4E8AED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0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76346449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4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52F83B94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12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18128EBC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6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1AFA8057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4B3517" w:rsidRPr="00935421" w14:paraId="26F5D92C" w14:textId="77777777" w:rsidTr="00FF3045">
        <w:trPr>
          <w:trHeight w:val="480"/>
        </w:trPr>
        <w:tc>
          <w:tcPr>
            <w:tcW w:w="287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66F085EB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hotographer</w:t>
            </w:r>
          </w:p>
        </w:tc>
        <w:tc>
          <w:tcPr>
            <w:tcW w:w="190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344E650F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18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3E87BE60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0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789F3F1D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4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10453E5D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12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4B762EF4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6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0FF43730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4B3517" w:rsidRPr="00935421" w14:paraId="014B3CCA" w14:textId="77777777" w:rsidTr="00FF3045">
        <w:trPr>
          <w:trHeight w:val="480"/>
        </w:trPr>
        <w:tc>
          <w:tcPr>
            <w:tcW w:w="287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40993152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ideographer</w:t>
            </w:r>
          </w:p>
        </w:tc>
        <w:tc>
          <w:tcPr>
            <w:tcW w:w="190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5005E371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18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0CF338ED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0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69DB8B86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4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2684930F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12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470A7832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6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77B1F685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4B3517" w:rsidRPr="009010F0" w14:paraId="102C4423" w14:textId="77777777" w:rsidTr="00FF3045">
        <w:trPr>
          <w:trHeight w:val="480"/>
        </w:trPr>
        <w:tc>
          <w:tcPr>
            <w:tcW w:w="2875" w:type="dxa"/>
            <w:tcBorders>
              <w:top w:val="single" w:sz="4" w:space="0" w:color="6A92A1"/>
              <w:left w:val="single" w:sz="4" w:space="0" w:color="6A92A1"/>
              <w:bottom w:val="nil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3E67B739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ecor, centerpieces</w:t>
            </w:r>
          </w:p>
        </w:tc>
        <w:tc>
          <w:tcPr>
            <w:tcW w:w="1905" w:type="dxa"/>
            <w:tcBorders>
              <w:top w:val="single" w:sz="4" w:space="0" w:color="6A92A1"/>
              <w:left w:val="single" w:sz="4" w:space="0" w:color="6A92A1"/>
              <w:bottom w:val="nil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2BECD522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180" w:type="dxa"/>
            <w:tcBorders>
              <w:top w:val="single" w:sz="4" w:space="0" w:color="6A92A1"/>
              <w:left w:val="single" w:sz="4" w:space="0" w:color="6A92A1"/>
              <w:bottom w:val="nil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37B94CF9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00" w:type="dxa"/>
            <w:tcBorders>
              <w:top w:val="single" w:sz="4" w:space="0" w:color="6A92A1"/>
              <w:left w:val="single" w:sz="4" w:space="0" w:color="6A92A1"/>
              <w:bottom w:val="nil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5ACABB35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40" w:type="dxa"/>
            <w:tcBorders>
              <w:top w:val="single" w:sz="4" w:space="0" w:color="6A92A1"/>
              <w:left w:val="single" w:sz="4" w:space="0" w:color="6A92A1"/>
              <w:bottom w:val="nil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2E7CB66C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125" w:type="dxa"/>
            <w:tcBorders>
              <w:top w:val="single" w:sz="4" w:space="0" w:color="6A92A1"/>
              <w:left w:val="single" w:sz="4" w:space="0" w:color="6A92A1"/>
              <w:bottom w:val="nil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016F22BB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60" w:type="dxa"/>
            <w:tcBorders>
              <w:top w:val="single" w:sz="4" w:space="0" w:color="6A92A1"/>
              <w:left w:val="single" w:sz="4" w:space="0" w:color="6A92A1"/>
              <w:bottom w:val="nil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1F941D14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4B3517" w:rsidRPr="00935421" w14:paraId="212594B1" w14:textId="77777777" w:rsidTr="00FF3045">
        <w:trPr>
          <w:trHeight w:val="480"/>
        </w:trPr>
        <w:tc>
          <w:tcPr>
            <w:tcW w:w="287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0D3EB6B7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Flowers</w:t>
            </w:r>
          </w:p>
        </w:tc>
        <w:tc>
          <w:tcPr>
            <w:tcW w:w="190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39F44AF5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18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6BEC6B3C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0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67DAD73A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4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517FC4C7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12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2DACF809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6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5FB440C4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4B3517" w:rsidRPr="00935421" w14:paraId="67DB75EA" w14:textId="77777777" w:rsidTr="00FF3045">
        <w:trPr>
          <w:trHeight w:val="480"/>
        </w:trPr>
        <w:tc>
          <w:tcPr>
            <w:tcW w:w="287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39C61CF3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ntal chairs &amp; tables</w:t>
            </w:r>
          </w:p>
        </w:tc>
        <w:tc>
          <w:tcPr>
            <w:tcW w:w="190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0051572B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18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4B89CBA3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0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0055FCD8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4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7DD1970C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12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6C9CAA7C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6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51453A53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4B3517" w:rsidRPr="00935421" w14:paraId="7E51CDFD" w14:textId="77777777" w:rsidTr="00FF3045">
        <w:trPr>
          <w:trHeight w:val="480"/>
        </w:trPr>
        <w:tc>
          <w:tcPr>
            <w:tcW w:w="287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69478432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eremony arch</w:t>
            </w:r>
          </w:p>
        </w:tc>
        <w:tc>
          <w:tcPr>
            <w:tcW w:w="190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77A76B78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218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6CD2DDB7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50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7090B0E2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64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79DED498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312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748ECD37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2563BCE1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4B3517" w:rsidRPr="00935421" w14:paraId="119EC8DE" w14:textId="77777777" w:rsidTr="00FF3045">
        <w:trPr>
          <w:trHeight w:val="480"/>
        </w:trPr>
        <w:tc>
          <w:tcPr>
            <w:tcW w:w="287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23586357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lastRenderedPageBreak/>
              <w:t>Linens</w:t>
            </w:r>
          </w:p>
        </w:tc>
        <w:tc>
          <w:tcPr>
            <w:tcW w:w="190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10E7C0F9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18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25E2C50F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0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07AE978F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4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4FF90AE3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12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20237A50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60" w:type="dxa"/>
            <w:tcBorders>
              <w:top w:val="single" w:sz="4" w:space="0" w:color="6A92A1"/>
              <w:left w:val="single" w:sz="4" w:space="0" w:color="6A92A1"/>
              <w:bottom w:val="nil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0C180C5B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4B3517" w:rsidRPr="00935421" w14:paraId="6FFA607C" w14:textId="77777777" w:rsidTr="00FF3045">
        <w:trPr>
          <w:trHeight w:val="480"/>
        </w:trPr>
        <w:tc>
          <w:tcPr>
            <w:tcW w:w="287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138C9CE8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hina, flatware, glassware</w:t>
            </w:r>
          </w:p>
        </w:tc>
        <w:tc>
          <w:tcPr>
            <w:tcW w:w="190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146C22DC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18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13821CB4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0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0193E383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4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218BBBF5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12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08B675A8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60" w:type="dxa"/>
            <w:tcBorders>
              <w:top w:val="single" w:sz="4" w:space="0" w:color="6A92A1"/>
              <w:left w:val="single" w:sz="4" w:space="0" w:color="6A92A1"/>
              <w:bottom w:val="nil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5ACC703B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4B3517" w:rsidRPr="00935421" w14:paraId="0112388C" w14:textId="77777777" w:rsidTr="00FF3045">
        <w:trPr>
          <w:trHeight w:val="480"/>
        </w:trPr>
        <w:tc>
          <w:tcPr>
            <w:tcW w:w="287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73545D7E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abysitters</w:t>
            </w:r>
          </w:p>
        </w:tc>
        <w:tc>
          <w:tcPr>
            <w:tcW w:w="190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0693B312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18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6B497C99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0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7D3DE939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4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4B29226C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12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041A66AD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6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03E19B5F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4B3517" w:rsidRPr="00935421" w14:paraId="0460ED2B" w14:textId="77777777" w:rsidTr="00FF3045">
        <w:trPr>
          <w:trHeight w:val="480"/>
        </w:trPr>
        <w:tc>
          <w:tcPr>
            <w:tcW w:w="287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33100CB5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Hairdresser</w:t>
            </w:r>
          </w:p>
        </w:tc>
        <w:tc>
          <w:tcPr>
            <w:tcW w:w="190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09C437ED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18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47A2389B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0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356268AA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4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1B561588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12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5084B8BB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6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0EAFABDD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4B3517" w:rsidRPr="00935421" w14:paraId="3986A0C4" w14:textId="77777777" w:rsidTr="00FF3045">
        <w:trPr>
          <w:trHeight w:val="480"/>
        </w:trPr>
        <w:tc>
          <w:tcPr>
            <w:tcW w:w="287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157740B9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akeup artist</w:t>
            </w:r>
          </w:p>
        </w:tc>
        <w:tc>
          <w:tcPr>
            <w:tcW w:w="190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1AFAB23B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18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1E943DAE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0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380EF130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4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30478206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12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4253F3E0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6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29BFAE18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4B3517" w:rsidRPr="00935421" w14:paraId="0753564B" w14:textId="77777777" w:rsidTr="00FF3045">
        <w:trPr>
          <w:trHeight w:val="480"/>
        </w:trPr>
        <w:tc>
          <w:tcPr>
            <w:tcW w:w="287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7CD25511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utdoor inflatable</w:t>
            </w:r>
          </w:p>
        </w:tc>
        <w:tc>
          <w:tcPr>
            <w:tcW w:w="190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2C167386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18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745AA961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0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5520D5F0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4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67BC4103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12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3C16EE5A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6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56C2B980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4B3517" w:rsidRPr="00935421" w14:paraId="5C28D263" w14:textId="77777777" w:rsidTr="00FF3045">
        <w:trPr>
          <w:trHeight w:val="480"/>
        </w:trPr>
        <w:tc>
          <w:tcPr>
            <w:tcW w:w="287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23223937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offee bar</w:t>
            </w:r>
          </w:p>
        </w:tc>
        <w:tc>
          <w:tcPr>
            <w:tcW w:w="190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72F9AEC5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18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6FB2B9D1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0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368F89AD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4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3BA18A57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12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3F44F2F0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6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5328B807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4B3517" w:rsidRPr="00935421" w14:paraId="41DB7C7C" w14:textId="77777777" w:rsidTr="00FF3045">
        <w:trPr>
          <w:trHeight w:val="480"/>
        </w:trPr>
        <w:tc>
          <w:tcPr>
            <w:tcW w:w="287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251C04BF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hotobooth</w:t>
            </w:r>
          </w:p>
        </w:tc>
        <w:tc>
          <w:tcPr>
            <w:tcW w:w="190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3EEED2A0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18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6B1329A7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0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5931CA3A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4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6627F5E6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12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261168CD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6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04EE37B3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4B3517" w:rsidRPr="00E26DFB" w14:paraId="56576265" w14:textId="77777777" w:rsidTr="00FF3045">
        <w:trPr>
          <w:trHeight w:val="1095"/>
        </w:trPr>
        <w:tc>
          <w:tcPr>
            <w:tcW w:w="287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vAlign w:val="center"/>
            <w:hideMark/>
          </w:tcPr>
          <w:p w14:paraId="1C436C34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riginal entertainment</w:t>
            </w: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br/>
              <w:t>- Painter</w:t>
            </w: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br/>
              <w:t>- Poem writer</w:t>
            </w:r>
          </w:p>
        </w:tc>
        <w:tc>
          <w:tcPr>
            <w:tcW w:w="190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619AC17C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18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08FD8D8A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0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022B924C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4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5C9812B3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12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5112337F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6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424E7125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4B3517" w:rsidRPr="00935421" w14:paraId="003FA350" w14:textId="77777777" w:rsidTr="00FF3045">
        <w:trPr>
          <w:trHeight w:val="480"/>
        </w:trPr>
        <w:tc>
          <w:tcPr>
            <w:tcW w:w="287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7166A13E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ransportation</w:t>
            </w:r>
          </w:p>
        </w:tc>
        <w:tc>
          <w:tcPr>
            <w:tcW w:w="190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0944BE97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18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2D504C19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0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7C84191F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4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72C4A362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12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7CBCE0CE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60" w:type="dxa"/>
            <w:tcBorders>
              <w:top w:val="single" w:sz="4" w:space="0" w:color="6A92A1"/>
              <w:left w:val="single" w:sz="4" w:space="0" w:color="6A92A1"/>
              <w:bottom w:val="nil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750948ED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4B3517" w:rsidRPr="00935421" w14:paraId="35723C12" w14:textId="77777777" w:rsidTr="00FF3045">
        <w:trPr>
          <w:trHeight w:val="480"/>
        </w:trPr>
        <w:tc>
          <w:tcPr>
            <w:tcW w:w="287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2468E73E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xit (sparkler etc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.</w:t>
            </w: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)</w:t>
            </w:r>
          </w:p>
        </w:tc>
        <w:tc>
          <w:tcPr>
            <w:tcW w:w="190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677BEB52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18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17FFA10D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0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44D237A7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4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4FADE9E5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12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5DF2C311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60" w:type="dxa"/>
            <w:tcBorders>
              <w:top w:val="single" w:sz="4" w:space="0" w:color="6A92A1"/>
              <w:left w:val="single" w:sz="4" w:space="0" w:color="6A92A1"/>
              <w:bottom w:val="nil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45324AF4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4B3517" w:rsidRPr="00935421" w14:paraId="308B95DF" w14:textId="77777777" w:rsidTr="00FF3045">
        <w:trPr>
          <w:trHeight w:val="480"/>
        </w:trPr>
        <w:tc>
          <w:tcPr>
            <w:tcW w:w="287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7A7758AD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Wedding favors</w:t>
            </w:r>
          </w:p>
        </w:tc>
        <w:tc>
          <w:tcPr>
            <w:tcW w:w="190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4F91D264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18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284135C0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0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68B7BE0C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4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6C02AE25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12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3DDFAED6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60" w:type="dxa"/>
            <w:tcBorders>
              <w:top w:val="single" w:sz="4" w:space="0" w:color="6A92A1"/>
              <w:left w:val="single" w:sz="4" w:space="0" w:color="6A92A1"/>
              <w:bottom w:val="nil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49432913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4B3517" w:rsidRPr="00935421" w14:paraId="14B81C45" w14:textId="77777777" w:rsidTr="00FF3045">
        <w:trPr>
          <w:trHeight w:val="480"/>
        </w:trPr>
        <w:tc>
          <w:tcPr>
            <w:tcW w:w="287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760148ED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0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2A579FCA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18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7E99CD3D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0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6D639A96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4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212E6F65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12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0D7435C2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6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3E3F1291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E26DFB" w:rsidRPr="00935421" w14:paraId="25E94D11" w14:textId="77777777" w:rsidTr="00FF3045">
        <w:trPr>
          <w:trHeight w:val="480"/>
        </w:trPr>
        <w:tc>
          <w:tcPr>
            <w:tcW w:w="287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4586D145" w14:textId="77777777" w:rsidR="00E26DFB" w:rsidRPr="00935421" w:rsidRDefault="00E26DFB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90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60172240" w14:textId="77777777" w:rsidR="00E26DFB" w:rsidRPr="00935421" w:rsidRDefault="00E26DFB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218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7289D773" w14:textId="77777777" w:rsidR="00E26DFB" w:rsidRPr="00935421" w:rsidRDefault="00E26DFB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50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2D1B4DB1" w14:textId="77777777" w:rsidR="00E26DFB" w:rsidRPr="00935421" w:rsidRDefault="00E26DFB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64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0B803CF8" w14:textId="77777777" w:rsidR="00E26DFB" w:rsidRPr="00935421" w:rsidRDefault="00E26DFB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312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51AFBC60" w14:textId="77777777" w:rsidR="00E26DFB" w:rsidRPr="00935421" w:rsidRDefault="00E26DFB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5DDA9740" w14:textId="77777777" w:rsidR="00E26DFB" w:rsidRPr="00935421" w:rsidRDefault="00E26DFB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4B3517" w:rsidRPr="00935421" w14:paraId="5BA061A6" w14:textId="77777777" w:rsidTr="00FF3045">
        <w:trPr>
          <w:trHeight w:val="540"/>
        </w:trPr>
        <w:tc>
          <w:tcPr>
            <w:tcW w:w="287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F4F7F8"/>
            <w:noWrap/>
            <w:vAlign w:val="center"/>
            <w:hideMark/>
          </w:tcPr>
          <w:p w14:paraId="76214380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Additional</w:t>
            </w:r>
          </w:p>
        </w:tc>
        <w:tc>
          <w:tcPr>
            <w:tcW w:w="190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F4F7F8"/>
            <w:noWrap/>
            <w:vAlign w:val="center"/>
            <w:hideMark/>
          </w:tcPr>
          <w:p w14:paraId="75278DCB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18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F4F7F8"/>
            <w:noWrap/>
            <w:vAlign w:val="center"/>
            <w:hideMark/>
          </w:tcPr>
          <w:p w14:paraId="09778E2D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0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F4F7F8"/>
            <w:noWrap/>
            <w:vAlign w:val="center"/>
            <w:hideMark/>
          </w:tcPr>
          <w:p w14:paraId="4A95F757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4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F4F7F8"/>
            <w:noWrap/>
            <w:vAlign w:val="center"/>
            <w:hideMark/>
          </w:tcPr>
          <w:p w14:paraId="763E97C6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12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F4F7F8"/>
            <w:noWrap/>
            <w:vAlign w:val="center"/>
            <w:hideMark/>
          </w:tcPr>
          <w:p w14:paraId="5A517898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6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F4F7F8"/>
            <w:noWrap/>
            <w:vAlign w:val="center"/>
            <w:hideMark/>
          </w:tcPr>
          <w:p w14:paraId="028C4E31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4B3517" w:rsidRPr="00935421" w14:paraId="1CCEC2EC" w14:textId="77777777" w:rsidTr="00FF3045">
        <w:trPr>
          <w:trHeight w:val="480"/>
        </w:trPr>
        <w:tc>
          <w:tcPr>
            <w:tcW w:w="287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32CF11D2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ress</w:t>
            </w:r>
          </w:p>
        </w:tc>
        <w:tc>
          <w:tcPr>
            <w:tcW w:w="190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4CEB8113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18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01C3A34D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0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495C7BF1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4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7C0BA484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12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65B3563C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6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2C00266C" w14:textId="77777777" w:rsidR="004B3517" w:rsidRPr="00935421" w:rsidRDefault="004B3517" w:rsidP="00FF30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4B3517" w:rsidRPr="00935421" w14:paraId="0A9597C3" w14:textId="77777777" w:rsidTr="00D74832">
        <w:trPr>
          <w:trHeight w:val="480"/>
        </w:trPr>
        <w:tc>
          <w:tcPr>
            <w:tcW w:w="2875" w:type="dxa"/>
            <w:tcBorders>
              <w:top w:val="single" w:sz="4" w:space="0" w:color="6A92A1"/>
              <w:left w:val="single" w:sz="4" w:space="0" w:color="6A92A1"/>
              <w:bottom w:val="nil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4318885D" w14:textId="77777777" w:rsidR="004B3517" w:rsidRPr="00935421" w:rsidRDefault="004B3517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lastRenderedPageBreak/>
              <w:t>Rings</w:t>
            </w:r>
          </w:p>
        </w:tc>
        <w:tc>
          <w:tcPr>
            <w:tcW w:w="1905" w:type="dxa"/>
            <w:tcBorders>
              <w:top w:val="single" w:sz="4" w:space="0" w:color="6A92A1"/>
              <w:left w:val="single" w:sz="4" w:space="0" w:color="6A92A1"/>
              <w:bottom w:val="nil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1F342D35" w14:textId="77777777" w:rsidR="004B3517" w:rsidRPr="00935421" w:rsidRDefault="004B3517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180" w:type="dxa"/>
            <w:tcBorders>
              <w:top w:val="single" w:sz="4" w:space="0" w:color="6A92A1"/>
              <w:left w:val="single" w:sz="4" w:space="0" w:color="6A92A1"/>
              <w:bottom w:val="nil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2FB7006E" w14:textId="77777777" w:rsidR="004B3517" w:rsidRPr="00935421" w:rsidRDefault="004B3517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00" w:type="dxa"/>
            <w:tcBorders>
              <w:top w:val="single" w:sz="4" w:space="0" w:color="6A92A1"/>
              <w:left w:val="single" w:sz="4" w:space="0" w:color="6A92A1"/>
              <w:bottom w:val="nil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1A983BF4" w14:textId="77777777" w:rsidR="004B3517" w:rsidRPr="00935421" w:rsidRDefault="004B3517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40" w:type="dxa"/>
            <w:tcBorders>
              <w:top w:val="single" w:sz="4" w:space="0" w:color="6A92A1"/>
              <w:left w:val="single" w:sz="4" w:space="0" w:color="6A92A1"/>
              <w:bottom w:val="nil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5D40B7C3" w14:textId="77777777" w:rsidR="004B3517" w:rsidRPr="00935421" w:rsidRDefault="004B3517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125" w:type="dxa"/>
            <w:tcBorders>
              <w:top w:val="single" w:sz="4" w:space="0" w:color="6A92A1"/>
              <w:left w:val="single" w:sz="4" w:space="0" w:color="6A92A1"/>
              <w:bottom w:val="nil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16D68F8E" w14:textId="77777777" w:rsidR="004B3517" w:rsidRPr="00935421" w:rsidRDefault="004B3517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60" w:type="dxa"/>
            <w:tcBorders>
              <w:top w:val="single" w:sz="4" w:space="0" w:color="6A92A1"/>
              <w:left w:val="single" w:sz="4" w:space="0" w:color="6A92A1"/>
              <w:bottom w:val="nil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404DFAA6" w14:textId="77777777" w:rsidR="004B3517" w:rsidRPr="00935421" w:rsidRDefault="004B3517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4B3517" w:rsidRPr="00935421" w14:paraId="3BE89A87" w14:textId="77777777" w:rsidTr="00D74832">
        <w:trPr>
          <w:trHeight w:val="480"/>
        </w:trPr>
        <w:tc>
          <w:tcPr>
            <w:tcW w:w="287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27EBC512" w14:textId="77777777" w:rsidR="004B3517" w:rsidRPr="00935421" w:rsidRDefault="004B3517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ehearsal dinner</w:t>
            </w:r>
          </w:p>
        </w:tc>
        <w:tc>
          <w:tcPr>
            <w:tcW w:w="190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1AF403FB" w14:textId="77777777" w:rsidR="004B3517" w:rsidRPr="00935421" w:rsidRDefault="004B3517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18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1E496FC1" w14:textId="77777777" w:rsidR="004B3517" w:rsidRPr="00935421" w:rsidRDefault="004B3517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0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0251021A" w14:textId="77777777" w:rsidR="004B3517" w:rsidRPr="00935421" w:rsidRDefault="004B3517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4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78CA61C1" w14:textId="77777777" w:rsidR="004B3517" w:rsidRPr="00935421" w:rsidRDefault="004B3517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12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07151FCE" w14:textId="77777777" w:rsidR="004B3517" w:rsidRPr="00935421" w:rsidRDefault="004B3517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6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  <w:hideMark/>
          </w:tcPr>
          <w:p w14:paraId="5071E199" w14:textId="77777777" w:rsidR="004B3517" w:rsidRPr="00935421" w:rsidRDefault="004B3517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3542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4B3517" w:rsidRPr="00935421" w14:paraId="7B99FAB4" w14:textId="77777777" w:rsidTr="00D74832">
        <w:trPr>
          <w:trHeight w:val="480"/>
        </w:trPr>
        <w:tc>
          <w:tcPr>
            <w:tcW w:w="287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657CEEC1" w14:textId="77777777" w:rsidR="004B3517" w:rsidRPr="00935421" w:rsidRDefault="004B3517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arriage license</w:t>
            </w:r>
          </w:p>
        </w:tc>
        <w:tc>
          <w:tcPr>
            <w:tcW w:w="190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04E0476C" w14:textId="77777777" w:rsidR="004B3517" w:rsidRPr="00935421" w:rsidRDefault="004B3517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218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2B209D87" w14:textId="77777777" w:rsidR="004B3517" w:rsidRPr="00935421" w:rsidRDefault="004B3517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50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1D480CBA" w14:textId="77777777" w:rsidR="004B3517" w:rsidRPr="00935421" w:rsidRDefault="004B3517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64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701CF663" w14:textId="77777777" w:rsidR="004B3517" w:rsidRPr="00935421" w:rsidRDefault="004B3517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312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2225245C" w14:textId="77777777" w:rsidR="004B3517" w:rsidRPr="00935421" w:rsidRDefault="004B3517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05F0A296" w14:textId="77777777" w:rsidR="004B3517" w:rsidRPr="00935421" w:rsidRDefault="004B3517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4B3517" w:rsidRPr="00935421" w14:paraId="12550FF1" w14:textId="77777777" w:rsidTr="00D74832">
        <w:trPr>
          <w:trHeight w:val="480"/>
        </w:trPr>
        <w:tc>
          <w:tcPr>
            <w:tcW w:w="287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5D33BDA8" w14:textId="77777777" w:rsidR="004B3517" w:rsidRPr="00935421" w:rsidRDefault="004B3517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nvitations</w:t>
            </w:r>
          </w:p>
        </w:tc>
        <w:tc>
          <w:tcPr>
            <w:tcW w:w="190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24FFB006" w14:textId="77777777" w:rsidR="004B3517" w:rsidRPr="00935421" w:rsidRDefault="004B3517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218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00108F6E" w14:textId="77777777" w:rsidR="004B3517" w:rsidRPr="00935421" w:rsidRDefault="004B3517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50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165B19BF" w14:textId="77777777" w:rsidR="004B3517" w:rsidRPr="00935421" w:rsidRDefault="004B3517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64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3FF7835D" w14:textId="77777777" w:rsidR="004B3517" w:rsidRPr="00935421" w:rsidRDefault="004B3517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312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15775927" w14:textId="77777777" w:rsidR="004B3517" w:rsidRPr="00935421" w:rsidRDefault="004B3517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1EA3F0AE" w14:textId="77777777" w:rsidR="004B3517" w:rsidRPr="00935421" w:rsidRDefault="004B3517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</w:tbl>
    <w:p w14:paraId="2B26EF18" w14:textId="77777777" w:rsidR="004B3517" w:rsidRDefault="004B3517"/>
    <w:sectPr w:rsidR="004B3517" w:rsidSect="005D5518">
      <w:headerReference w:type="default" r:id="rId6"/>
      <w:footerReference w:type="even" r:id="rId7"/>
      <w:footerReference w:type="default" r:id="rId8"/>
      <w:footerReference w:type="first" r:id="rId9"/>
      <w:pgSz w:w="15840" w:h="12240" w:orient="landscape" w:code="1"/>
      <w:pgMar w:top="720" w:right="720" w:bottom="720" w:left="720" w:header="720" w:footer="1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D92AC2" w14:textId="77777777" w:rsidR="005C4E88" w:rsidRDefault="005C4E88" w:rsidP="00935421">
      <w:pPr>
        <w:spacing w:after="0" w:line="240" w:lineRule="auto"/>
      </w:pPr>
      <w:r>
        <w:separator/>
      </w:r>
    </w:p>
  </w:endnote>
  <w:endnote w:type="continuationSeparator" w:id="0">
    <w:p w14:paraId="449A003D" w14:textId="77777777" w:rsidR="005C4E88" w:rsidRDefault="005C4E88" w:rsidP="009354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B2A62" w14:textId="69684582" w:rsidR="00935421" w:rsidRDefault="0093542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03F7A5F" wp14:editId="483BFAB8">
              <wp:simplePos x="635" y="635"/>
              <wp:positionH relativeFrom="page">
                <wp:align>right</wp:align>
              </wp:positionH>
              <wp:positionV relativeFrom="page">
                <wp:align>bottom</wp:align>
              </wp:positionV>
              <wp:extent cx="443865" cy="443865"/>
              <wp:effectExtent l="0" t="0" r="0" b="0"/>
              <wp:wrapNone/>
              <wp:docPr id="2" name="Text Box 2" descr="INTERNAL - NI 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8F368E2" w14:textId="1D0B76A7" w:rsidR="00935421" w:rsidRPr="00935421" w:rsidRDefault="00935421" w:rsidP="00935421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935421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INTERNAL - NI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25400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03F7A5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TERNAL - NI CONFIDENTIAL" style="position:absolute;margin-left:-16.25pt;margin-top:0;width:34.95pt;height:34.95pt;z-index:251659264;visibility:visible;mso-wrap-style:none;mso-wrap-distance-left:0;mso-wrap-distance-top:0;mso-wrap-distance-right:0;mso-wrap-distance-bottom:0;mso-position-horizontal:righ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" filled="f" stroked="f">
              <v:textbox style="mso-fit-shape-to-text:t" inset="0,0,20pt,15pt">
                <w:txbxContent>
                  <w:p w14:paraId="28F368E2" w14:textId="1D0B76A7" w:rsidR="00935421" w:rsidRPr="00935421" w:rsidRDefault="00935421" w:rsidP="00935421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935421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INTERNAL - NI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8C7545" w14:textId="77777777" w:rsidR="00B86326" w:rsidRDefault="00B86326">
    <w:pPr>
      <w:pStyle w:val="Footer"/>
    </w:pPr>
  </w:p>
  <w:p w14:paraId="0D4796C4" w14:textId="6A1109C1" w:rsidR="00E1752A" w:rsidRPr="00B86326" w:rsidRDefault="002F0982">
    <w:pPr>
      <w:pStyle w:val="Footer"/>
      <w:rPr>
        <w:noProof/>
        <w:sz w:val="18"/>
        <w:szCs w:val="18"/>
      </w:rPr>
    </w:pPr>
    <w:r w:rsidRPr="00B86326">
      <w:rPr>
        <w:sz w:val="18"/>
        <w:szCs w:val="18"/>
      </w:rPr>
      <w:t>Vendor Management List</w:t>
    </w:r>
    <w:r w:rsidR="00516BF4" w:rsidRPr="00B86326">
      <w:rPr>
        <w:sz w:val="18"/>
        <w:szCs w:val="18"/>
      </w:rPr>
      <w:ptab w:relativeTo="margin" w:alignment="center" w:leader="none"/>
    </w:r>
    <w:r w:rsidR="00516BF4" w:rsidRPr="00B86326">
      <w:rPr>
        <w:sz w:val="18"/>
        <w:szCs w:val="18"/>
      </w:rPr>
      <w:ptab w:relativeTo="margin" w:alignment="right" w:leader="none"/>
    </w:r>
    <w:r w:rsidRPr="00B86326">
      <w:rPr>
        <w:sz w:val="18"/>
        <w:szCs w:val="18"/>
      </w:rPr>
      <w:fldChar w:fldCharType="begin"/>
    </w:r>
    <w:r w:rsidRPr="00B86326">
      <w:rPr>
        <w:sz w:val="18"/>
        <w:szCs w:val="18"/>
      </w:rPr>
      <w:instrText xml:space="preserve"> PAGE   \* MERGEFORMAT </w:instrText>
    </w:r>
    <w:r w:rsidRPr="00B86326">
      <w:rPr>
        <w:sz w:val="18"/>
        <w:szCs w:val="18"/>
      </w:rPr>
      <w:fldChar w:fldCharType="separate"/>
    </w:r>
    <w:r w:rsidRPr="00B86326">
      <w:rPr>
        <w:noProof/>
        <w:sz w:val="18"/>
        <w:szCs w:val="18"/>
      </w:rPr>
      <w:t>1</w:t>
    </w:r>
    <w:r w:rsidRPr="00B86326">
      <w:rPr>
        <w:noProof/>
        <w:sz w:val="18"/>
        <w:szCs w:val="18"/>
      </w:rPr>
      <w:fldChar w:fldCharType="end"/>
    </w:r>
  </w:p>
  <w:p w14:paraId="4A7D88D0" w14:textId="77777777" w:rsidR="00B86326" w:rsidRDefault="00B8632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B5BA2E" w14:textId="138E7997" w:rsidR="00935421" w:rsidRDefault="0093542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BDB5B3D" wp14:editId="33250353">
              <wp:simplePos x="635" y="635"/>
              <wp:positionH relativeFrom="page">
                <wp:align>right</wp:align>
              </wp:positionH>
              <wp:positionV relativeFrom="page">
                <wp:align>bottom</wp:align>
              </wp:positionV>
              <wp:extent cx="443865" cy="443865"/>
              <wp:effectExtent l="0" t="0" r="0" b="0"/>
              <wp:wrapNone/>
              <wp:docPr id="1" name="Text Box 1" descr="INTERNAL - NI 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40DF2B8" w14:textId="56257148" w:rsidR="00935421" w:rsidRPr="00935421" w:rsidRDefault="00935421" w:rsidP="00935421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935421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INTERNAL - NI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25400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BDB5B3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INTERNAL - NI CONFIDENTIAL" style="position:absolute;margin-left:-16.25pt;margin-top:0;width:34.95pt;height:34.95pt;z-index:251658240;visibility:visible;mso-wrap-style:none;mso-wrap-distance-left:0;mso-wrap-distance-top:0;mso-wrap-distance-right:0;mso-wrap-distance-bottom:0;mso-position-horizontal:righ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" filled="f" stroked="f">
              <v:textbox style="mso-fit-shape-to-text:t" inset="0,0,20pt,15pt">
                <w:txbxContent>
                  <w:p w14:paraId="740DF2B8" w14:textId="56257148" w:rsidR="00935421" w:rsidRPr="00935421" w:rsidRDefault="00935421" w:rsidP="00935421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935421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INTERNAL - NI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C1B75C" w14:textId="77777777" w:rsidR="005C4E88" w:rsidRDefault="005C4E88" w:rsidP="00935421">
      <w:pPr>
        <w:spacing w:after="0" w:line="240" w:lineRule="auto"/>
      </w:pPr>
      <w:r>
        <w:separator/>
      </w:r>
    </w:p>
  </w:footnote>
  <w:footnote w:type="continuationSeparator" w:id="0">
    <w:p w14:paraId="4D1113BF" w14:textId="77777777" w:rsidR="005C4E88" w:rsidRDefault="005C4E88" w:rsidP="009354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83B24E" w14:textId="2353F79B" w:rsidR="00B55DC0" w:rsidRPr="00483960" w:rsidRDefault="00B55DC0" w:rsidP="00F128C5">
    <w:pPr>
      <w:pStyle w:val="Header"/>
      <w:tabs>
        <w:tab w:val="clear" w:pos="4680"/>
        <w:tab w:val="clear" w:pos="9360"/>
        <w:tab w:val="right" w:pos="6300"/>
        <w:tab w:val="left" w:pos="8190"/>
      </w:tabs>
      <w:ind w:firstLine="720"/>
      <w:rPr>
        <w:sz w:val="18"/>
        <w:szCs w:val="18"/>
      </w:rPr>
    </w:pPr>
    <w:r w:rsidRPr="00F128C5">
      <w:rPr>
        <w:noProof/>
        <w:sz w:val="18"/>
        <w:szCs w:val="18"/>
      </w:rPr>
      <w:drawing>
        <wp:anchor distT="0" distB="0" distL="114300" distR="114300" simplePos="0" relativeHeight="251661312" behindDoc="0" locked="0" layoutInCell="1" allowOverlap="1" wp14:anchorId="2A9C3BCA" wp14:editId="33B4E2F8">
          <wp:simplePos x="0" y="0"/>
          <wp:positionH relativeFrom="margin">
            <wp:posOffset>4199890</wp:posOffset>
          </wp:positionH>
          <wp:positionV relativeFrom="paragraph">
            <wp:posOffset>-207645</wp:posOffset>
          </wp:positionV>
          <wp:extent cx="743791" cy="776976"/>
          <wp:effectExtent l="0" t="0" r="0" b="4445"/>
          <wp:wrapNone/>
          <wp:docPr id="6" name="Picture 6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3791" cy="7769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128C5">
      <w:rPr>
        <w:sz w:val="18"/>
        <w:szCs w:val="18"/>
      </w:rPr>
      <w:tab/>
    </w:r>
    <w:r w:rsidR="004258D2">
      <w:rPr>
        <w:sz w:val="18"/>
        <w:szCs w:val="18"/>
      </w:rPr>
      <w:t>The Owen House</w:t>
    </w:r>
    <w:r w:rsidR="00A35E0E">
      <w:rPr>
        <w:sz w:val="18"/>
        <w:szCs w:val="18"/>
      </w:rPr>
      <w:tab/>
    </w:r>
    <w:r w:rsidR="00A35E0E" w:rsidRPr="00483960">
      <w:rPr>
        <w:sz w:val="18"/>
        <w:szCs w:val="18"/>
      </w:rPr>
      <w:t>512-903-5678</w:t>
    </w:r>
  </w:p>
  <w:p w14:paraId="6B5C2603" w14:textId="2E205FFD" w:rsidR="00B55DC0" w:rsidRPr="00483960" w:rsidRDefault="00B55DC0" w:rsidP="00B55DC0">
    <w:pPr>
      <w:pStyle w:val="Header"/>
      <w:tabs>
        <w:tab w:val="clear" w:pos="4680"/>
        <w:tab w:val="clear" w:pos="9360"/>
        <w:tab w:val="right" w:pos="6300"/>
        <w:tab w:val="left" w:pos="6750"/>
        <w:tab w:val="left" w:pos="8190"/>
      </w:tabs>
      <w:ind w:firstLine="720"/>
      <w:rPr>
        <w:sz w:val="18"/>
        <w:szCs w:val="18"/>
      </w:rPr>
    </w:pPr>
    <w:r w:rsidRPr="00483960">
      <w:rPr>
        <w:sz w:val="18"/>
        <w:szCs w:val="18"/>
      </w:rPr>
      <w:tab/>
      <w:t>8 Chisholm Trail Rd</w:t>
    </w:r>
    <w:r w:rsidRPr="00483960">
      <w:rPr>
        <w:sz w:val="18"/>
        <w:szCs w:val="18"/>
      </w:rPr>
      <w:tab/>
    </w:r>
    <w:r>
      <w:rPr>
        <w:sz w:val="18"/>
        <w:szCs w:val="18"/>
      </w:rPr>
      <w:tab/>
    </w:r>
    <w:r w:rsidRPr="00483960">
      <w:rPr>
        <w:sz w:val="18"/>
        <w:szCs w:val="18"/>
      </w:rPr>
      <w:t xml:space="preserve">OwenHouse1853.com </w:t>
    </w:r>
  </w:p>
  <w:p w14:paraId="492B3A19" w14:textId="084B04D0" w:rsidR="00B55DC0" w:rsidRPr="00483960" w:rsidRDefault="00B55DC0" w:rsidP="00B55DC0">
    <w:pPr>
      <w:pStyle w:val="Header"/>
      <w:tabs>
        <w:tab w:val="clear" w:pos="4680"/>
        <w:tab w:val="clear" w:pos="9360"/>
        <w:tab w:val="right" w:pos="6300"/>
        <w:tab w:val="left" w:pos="8190"/>
      </w:tabs>
      <w:ind w:firstLine="720"/>
      <w:rPr>
        <w:sz w:val="18"/>
        <w:szCs w:val="18"/>
      </w:rPr>
    </w:pPr>
    <w:r w:rsidRPr="00483960">
      <w:rPr>
        <w:sz w:val="18"/>
        <w:szCs w:val="18"/>
      </w:rPr>
      <w:tab/>
      <w:t>Round Rock, TX 78681</w:t>
    </w:r>
    <w:r>
      <w:rPr>
        <w:sz w:val="18"/>
        <w:szCs w:val="18"/>
      </w:rPr>
      <w:tab/>
      <w:t>Info@OwenHouse1853.com</w:t>
    </w:r>
  </w:p>
  <w:p w14:paraId="1A60B869" w14:textId="77777777" w:rsidR="00B55DC0" w:rsidRPr="00483960" w:rsidRDefault="00B55DC0" w:rsidP="00B55DC0">
    <w:pPr>
      <w:pStyle w:val="Header"/>
      <w:tabs>
        <w:tab w:val="clear" w:pos="4680"/>
        <w:tab w:val="clear" w:pos="9360"/>
      </w:tabs>
      <w:rPr>
        <w:sz w:val="16"/>
        <w:szCs w:val="16"/>
      </w:rPr>
    </w:pPr>
    <w:r w:rsidRPr="00483960">
      <w:rPr>
        <w:sz w:val="16"/>
        <w:szCs w:val="16"/>
      </w:rPr>
      <w:ptab w:relativeTo="margin" w:alignment="center" w:leader="none"/>
    </w:r>
  </w:p>
  <w:p w14:paraId="5342EA9E" w14:textId="5C050E71" w:rsidR="00E1752A" w:rsidRPr="00F128C5" w:rsidRDefault="00F128C5" w:rsidP="00F128C5">
    <w:pPr>
      <w:pStyle w:val="Header"/>
      <w:tabs>
        <w:tab w:val="clear" w:pos="4680"/>
        <w:tab w:val="clear" w:pos="9360"/>
      </w:tabs>
      <w:rPr>
        <w:sz w:val="16"/>
        <w:szCs w:val="16"/>
      </w:rPr>
    </w:pPr>
    <w:r w:rsidRPr="00483960">
      <w:rPr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1569519" wp14:editId="1EF30FD8">
              <wp:simplePos x="0" y="0"/>
              <wp:positionH relativeFrom="margin">
                <wp:posOffset>-19051</wp:posOffset>
              </wp:positionH>
              <wp:positionV relativeFrom="paragraph">
                <wp:posOffset>133985</wp:posOffset>
              </wp:positionV>
              <wp:extent cx="9229725" cy="0"/>
              <wp:effectExtent l="0" t="0" r="0" b="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229725" cy="0"/>
                      </a:xfrm>
                      <a:prstGeom prst="line">
                        <a:avLst/>
                      </a:prstGeom>
                      <a:ln>
                        <a:solidFill>
                          <a:srgbClr val="6A92A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F2BF1E6" id="Straight Connector 3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.5pt,10.55pt" to="725.25pt,1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" strokecolor="#6a92a1" strokeweight=".5pt">
              <v:stroke joinstyle="miter"/>
              <w10:wrap anchorx="margin"/>
            </v:line>
          </w:pict>
        </mc:Fallback>
      </mc:AlternateContent>
    </w:r>
    <w:r w:rsidR="00B55DC0" w:rsidRPr="00483960">
      <w:rPr>
        <w:sz w:val="16"/>
        <w:szCs w:val="16"/>
      </w:rPr>
      <w:ptab w:relativeTo="margin" w:alignment="right" w:leader="none"/>
    </w:r>
  </w:p>
  <w:p w14:paraId="3FEE0293" w14:textId="77777777" w:rsidR="00E1752A" w:rsidRDefault="00E1752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bMwNDIyMjGxNLVU0lEKTi0uzszPAykwrgUAlWtJzSwAAAA="/>
  </w:docVars>
  <w:rsids>
    <w:rsidRoot w:val="00935421"/>
    <w:rsid w:val="00064626"/>
    <w:rsid w:val="00185B70"/>
    <w:rsid w:val="00237915"/>
    <w:rsid w:val="002F0982"/>
    <w:rsid w:val="00312902"/>
    <w:rsid w:val="0033745B"/>
    <w:rsid w:val="00401DC8"/>
    <w:rsid w:val="004258D2"/>
    <w:rsid w:val="0048512C"/>
    <w:rsid w:val="004B3517"/>
    <w:rsid w:val="00516BF4"/>
    <w:rsid w:val="005C4E88"/>
    <w:rsid w:val="005D5518"/>
    <w:rsid w:val="0060677C"/>
    <w:rsid w:val="006C1F84"/>
    <w:rsid w:val="0083128C"/>
    <w:rsid w:val="009010F0"/>
    <w:rsid w:val="00935421"/>
    <w:rsid w:val="00A02ED8"/>
    <w:rsid w:val="00A35E0E"/>
    <w:rsid w:val="00AB3B17"/>
    <w:rsid w:val="00AE6A57"/>
    <w:rsid w:val="00B01424"/>
    <w:rsid w:val="00B55DC0"/>
    <w:rsid w:val="00B86326"/>
    <w:rsid w:val="00DA1B0B"/>
    <w:rsid w:val="00E1752A"/>
    <w:rsid w:val="00E26DFB"/>
    <w:rsid w:val="00F128C5"/>
    <w:rsid w:val="00F677E3"/>
    <w:rsid w:val="00F73B3D"/>
    <w:rsid w:val="00FF3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2B2C9A"/>
  <w15:chartTrackingRefBased/>
  <w15:docId w15:val="{AEBBCD89-60EE-4D62-8000-1996E222E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35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9354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5421"/>
  </w:style>
  <w:style w:type="paragraph" w:styleId="Header">
    <w:name w:val="header"/>
    <w:basedOn w:val="Normal"/>
    <w:link w:val="HeaderChar"/>
    <w:uiPriority w:val="99"/>
    <w:unhideWhenUsed/>
    <w:rsid w:val="00DA1B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1B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01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3</Pages>
  <Words>163</Words>
  <Characters>930</Characters>
  <Application>Microsoft Office Word</Application>
  <DocSecurity>0</DocSecurity>
  <Lines>7</Lines>
  <Paragraphs>2</Paragraphs>
  <ScaleCrop>false</ScaleCrop>
  <Company/>
  <LinksUpToDate>false</LinksUpToDate>
  <CharactersWithSpaces>1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 Giesen</dc:creator>
  <cp:keywords/>
  <dc:description/>
  <cp:lastModifiedBy>Rob Giesen</cp:lastModifiedBy>
  <cp:revision>28</cp:revision>
  <dcterms:created xsi:type="dcterms:W3CDTF">2023-01-16T15:33:00Z</dcterms:created>
  <dcterms:modified xsi:type="dcterms:W3CDTF">2023-01-17T0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1,2,3</vt:lpwstr>
  </property>
  <property fmtid="{D5CDD505-2E9C-101B-9397-08002B2CF9AE}" pid="3" name="ClassificationContentMarkingFooterFontProps">
    <vt:lpwstr>#000000,10,Calibri</vt:lpwstr>
  </property>
  <property fmtid="{D5CDD505-2E9C-101B-9397-08002B2CF9AE}" pid="4" name="ClassificationContentMarkingFooterText">
    <vt:lpwstr>INTERNAL - NI CONFIDENTIAL</vt:lpwstr>
  </property>
  <property fmtid="{D5CDD505-2E9C-101B-9397-08002B2CF9AE}" pid="5" name="MSIP_Label_76122db4-a595-414e-9ece-6adfb473e1a0_Enabled">
    <vt:lpwstr>true</vt:lpwstr>
  </property>
  <property fmtid="{D5CDD505-2E9C-101B-9397-08002B2CF9AE}" pid="6" name="MSIP_Label_76122db4-a595-414e-9ece-6adfb473e1a0_SetDate">
    <vt:lpwstr>2023-01-16T15:35:48Z</vt:lpwstr>
  </property>
  <property fmtid="{D5CDD505-2E9C-101B-9397-08002B2CF9AE}" pid="7" name="MSIP_Label_76122db4-a595-414e-9ece-6adfb473e1a0_Method">
    <vt:lpwstr>Standard</vt:lpwstr>
  </property>
  <property fmtid="{D5CDD505-2E9C-101B-9397-08002B2CF9AE}" pid="8" name="MSIP_Label_76122db4-a595-414e-9ece-6adfb473e1a0_Name">
    <vt:lpwstr>Internal</vt:lpwstr>
  </property>
  <property fmtid="{D5CDD505-2E9C-101B-9397-08002B2CF9AE}" pid="9" name="MSIP_Label_76122db4-a595-414e-9ece-6adfb473e1a0_SiteId">
    <vt:lpwstr>87ba1f9a-44cd-43a6-b008-6fdb45a5204e</vt:lpwstr>
  </property>
  <property fmtid="{D5CDD505-2E9C-101B-9397-08002B2CF9AE}" pid="10" name="MSIP_Label_76122db4-a595-414e-9ece-6adfb473e1a0_ActionId">
    <vt:lpwstr>cf45c350-f119-441e-9d0b-2202dd774243</vt:lpwstr>
  </property>
  <property fmtid="{D5CDD505-2E9C-101B-9397-08002B2CF9AE}" pid="11" name="MSIP_Label_76122db4-a595-414e-9ece-6adfb473e1a0_ContentBits">
    <vt:lpwstr>2</vt:lpwstr>
  </property>
</Properties>
</file>